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24"/>
        <w:gridCol w:w="791"/>
        <w:gridCol w:w="4738"/>
        <w:gridCol w:w="4700"/>
        <w:gridCol w:w="1307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679E7268" w:rsidR="005473B6" w:rsidRPr="006754BE" w:rsidRDefault="00D1724D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</w:t>
            </w:r>
            <w:r w:rsidR="00B40102">
              <w:rPr>
                <w:rFonts w:eastAsia="Times New Roman"/>
                <w:b/>
                <w:color w:val="000000"/>
                <w:lang w:val="en-US"/>
              </w:rPr>
              <w:t>1-2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7336E090" w:rsidR="005473B6" w:rsidRPr="006754BE" w:rsidRDefault="00B40102" w:rsidP="00292170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>
              <w:rPr>
                <w:color w:val="000000"/>
                <w:u w:val="single"/>
                <w:lang w:val="en-US"/>
              </w:rPr>
              <w:t>2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1B51FBC9" w:rsidR="005473B6" w:rsidRPr="006754BE" w:rsidRDefault="00B40102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2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0858E9A6" w:rsidR="005473B6" w:rsidRPr="006754BE" w:rsidRDefault="00CD0FC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</w:t>
            </w:r>
            <w:r w:rsidR="00B40102">
              <w:rPr>
                <w:color w:val="000000"/>
                <w:lang w:val="en-US"/>
              </w:rPr>
              <w:t>4-5</w:t>
            </w:r>
            <w:r>
              <w:rPr>
                <w:color w:val="000000"/>
                <w:lang w:val="en-US"/>
              </w:rPr>
              <w:t xml:space="preserve">         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intake or </w:t>
            </w:r>
            <w:r w:rsidRPr="006754BE">
              <w:rPr>
                <w:color w:val="000000"/>
                <w:lang w:val="en-US"/>
              </w:rPr>
              <w:lastRenderedPageBreak/>
              <w:t>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78A5A01B" w:rsidR="005473B6" w:rsidRPr="006754BE" w:rsidRDefault="00CD0FCE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   </w:t>
            </w:r>
            <w:r w:rsidR="00B40102">
              <w:rPr>
                <w:rFonts w:eastAsia="Times New Roman"/>
                <w:b/>
                <w:color w:val="000000"/>
                <w:lang w:val="en-US"/>
              </w:rPr>
              <w:t>4-6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  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3882A5AC" w:rsidR="005473B6" w:rsidRPr="006754BE" w:rsidRDefault="00B40102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4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55771999" w:rsidR="005473B6" w:rsidRPr="006754BE" w:rsidRDefault="00B40102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>5-8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</w:t>
            </w:r>
            <w:proofErr w:type="gramStart"/>
            <w:r w:rsidRPr="006754BE">
              <w:rPr>
                <w:color w:val="000000"/>
                <w:lang w:val="en-US"/>
              </w:rPr>
              <w:t>).Describe</w:t>
            </w:r>
            <w:proofErr w:type="gramEnd"/>
            <w:r w:rsidRPr="006754BE">
              <w:rPr>
                <w:color w:val="000000"/>
                <w:lang w:val="en-US"/>
              </w:rPr>
              <w:t xml:space="preserve">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57F29875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B40102">
              <w:rPr>
                <w:b/>
                <w:color w:val="000000"/>
                <w:lang w:val="en-US"/>
              </w:rPr>
              <w:t>7-8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56780BC1" w:rsidR="005473B6" w:rsidRPr="006754BE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</w:t>
            </w:r>
            <w:r w:rsidR="00B40102">
              <w:rPr>
                <w:b/>
                <w:color w:val="000000"/>
                <w:lang w:val="en-US"/>
              </w:rPr>
              <w:t>5</w:t>
            </w:r>
            <w:r>
              <w:rPr>
                <w:b/>
                <w:color w:val="000000"/>
                <w:lang w:val="en-US"/>
              </w:rPr>
              <w:t xml:space="preserve">  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49EACB91" w:rsidR="005473B6" w:rsidRPr="007D2D6C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        </w:t>
            </w:r>
            <w:r w:rsidR="00B40102">
              <w:rPr>
                <w:color w:val="000000"/>
                <w:sz w:val="22"/>
                <w:szCs w:val="22"/>
                <w:lang w:val="en-US"/>
              </w:rPr>
              <w:t>3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3E4B0FC3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   </w:t>
            </w:r>
            <w:r w:rsidR="00B40102">
              <w:rPr>
                <w:b/>
                <w:color w:val="000000"/>
                <w:lang w:val="en-US"/>
              </w:rPr>
              <w:t>7-8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73342964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       </w:t>
            </w:r>
            <w:r w:rsidR="00B40102">
              <w:rPr>
                <w:rFonts w:eastAsia="Times New Roman"/>
                <w:b/>
                <w:color w:val="000000"/>
                <w:lang w:val="en-US"/>
              </w:rPr>
              <w:t>7-8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68E8B4EB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B40102">
              <w:rPr>
                <w:b/>
                <w:color w:val="000000"/>
                <w:lang w:val="en-US"/>
              </w:rPr>
              <w:t>8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characteristics of study participants (e.g., demographic, clinical, social) and </w:t>
            </w:r>
            <w:r w:rsidRPr="006754BE">
              <w:rPr>
                <w:color w:val="000000"/>
                <w:lang w:val="en-US"/>
              </w:rPr>
              <w:lastRenderedPageBreak/>
              <w:t>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 xml:space="preserve">the exposure variables if applicable. Specify if food consumption of </w:t>
            </w:r>
            <w:r w:rsidRPr="006754BE">
              <w:rPr>
                <w:color w:val="000000"/>
                <w:lang w:val="en-US"/>
              </w:rPr>
              <w:lastRenderedPageBreak/>
              <w:t>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42717878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   </w:t>
            </w:r>
            <w:r w:rsidR="00B40102">
              <w:rPr>
                <w:b/>
                <w:color w:val="000000"/>
                <w:lang w:val="en-US"/>
              </w:rPr>
              <w:t>8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162774B4" w:rsidR="005473B6" w:rsidRPr="003C5A7F" w:rsidRDefault="00B40102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8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5FBEACC0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B40102">
              <w:rPr>
                <w:rFonts w:eastAsia="Times New Roman"/>
                <w:b/>
                <w:color w:val="000000"/>
                <w:lang w:val="en-US"/>
              </w:rPr>
              <w:t>8-9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4538263F" w:rsidR="005473B6" w:rsidRPr="006754BE" w:rsidRDefault="00B40102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9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4F2A4C05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B40102">
              <w:rPr>
                <w:color w:val="000000"/>
                <w:lang w:val="en-US"/>
              </w:rPr>
              <w:t>9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0C0129FB" w:rsidR="005473B6" w:rsidRPr="006754BE" w:rsidRDefault="00B40102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2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15F7E9D2" w:rsidR="005473B6" w:rsidRPr="006754BE" w:rsidRDefault="00B40102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9-12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7DF17793" w:rsidR="005473B6" w:rsidRPr="005D3A31" w:rsidRDefault="00B40102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9-12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the source of funding and the role of the funders for the present study and, if </w:t>
            </w:r>
            <w:r w:rsidRPr="006754BE">
              <w:rPr>
                <w:color w:val="000000"/>
                <w:lang w:val="en-US"/>
              </w:rPr>
              <w:lastRenderedPageBreak/>
              <w:t>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04B316EC" w:rsidR="005473B6" w:rsidRPr="006754BE" w:rsidRDefault="00B40102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3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45F396D4" w:rsidR="005473B6" w:rsidRPr="006754BE" w:rsidRDefault="00B40102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3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757BEA60" w:rsidR="005473B6" w:rsidRPr="006754BE" w:rsidRDefault="00B40102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13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2"/>
      <w:footerReference w:type="default" r:id="rId13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E265E6" w14:textId="77777777" w:rsidR="003E212C" w:rsidRDefault="003E212C" w:rsidP="001330D2">
      <w:pPr>
        <w:spacing w:after="0" w:line="240" w:lineRule="auto"/>
      </w:pPr>
      <w:r>
        <w:separator/>
      </w:r>
    </w:p>
  </w:endnote>
  <w:endnote w:type="continuationSeparator" w:id="0">
    <w:p w14:paraId="26D8EE91" w14:textId="77777777" w:rsidR="003E212C" w:rsidRDefault="003E212C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02299C" w14:textId="77777777" w:rsidR="003E212C" w:rsidRDefault="003E212C" w:rsidP="001330D2">
      <w:pPr>
        <w:spacing w:after="0" w:line="240" w:lineRule="auto"/>
      </w:pPr>
      <w:r>
        <w:separator/>
      </w:r>
    </w:p>
  </w:footnote>
  <w:footnote w:type="continuationSeparator" w:id="0">
    <w:p w14:paraId="24AB2A6C" w14:textId="77777777" w:rsidR="003E212C" w:rsidRDefault="003E212C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81889290">
    <w:abstractNumId w:val="1"/>
  </w:num>
  <w:num w:numId="2" w16cid:durableId="18343702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B552B"/>
    <w:rsid w:val="001D292C"/>
    <w:rsid w:val="001D5035"/>
    <w:rsid w:val="002904AC"/>
    <w:rsid w:val="00292170"/>
    <w:rsid w:val="003C5A7F"/>
    <w:rsid w:val="003E212C"/>
    <w:rsid w:val="004C08C0"/>
    <w:rsid w:val="004D6AE6"/>
    <w:rsid w:val="004F2B21"/>
    <w:rsid w:val="005428F7"/>
    <w:rsid w:val="005473B6"/>
    <w:rsid w:val="005B3B4D"/>
    <w:rsid w:val="005D3A31"/>
    <w:rsid w:val="006B6BF3"/>
    <w:rsid w:val="007D2D6C"/>
    <w:rsid w:val="007E78A6"/>
    <w:rsid w:val="007F5AE2"/>
    <w:rsid w:val="00967969"/>
    <w:rsid w:val="00AC31EB"/>
    <w:rsid w:val="00B40102"/>
    <w:rsid w:val="00CD0FCE"/>
    <w:rsid w:val="00D1724D"/>
    <w:rsid w:val="00D52612"/>
    <w:rsid w:val="00D540EA"/>
    <w:rsid w:val="00D549CD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/"/>
  <w:listSeparator w:val="؛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?id=10.1371/journal.pmed.1002036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33</Words>
  <Characters>7709</Characters>
  <Application>Microsoft Office Word</Application>
  <DocSecurity>0</DocSecurity>
  <Lines>192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89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mahsa ranjbar</cp:lastModifiedBy>
  <cp:revision>2</cp:revision>
  <dcterms:created xsi:type="dcterms:W3CDTF">2024-11-08T18:37:00Z</dcterms:created>
  <dcterms:modified xsi:type="dcterms:W3CDTF">2024-11-08T18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  <property fmtid="{D5CDD505-2E9C-101B-9397-08002B2CF9AE}" pid="3" name="GrammarlyDocumentId">
    <vt:lpwstr>9bfdf918c8648be4f2420b846b421ed18ef56bccd9f6661e19add7e517b8db4b</vt:lpwstr>
  </property>
</Properties>
</file>